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B0D4" w14:textId="77777777" w:rsidR="007B2D78" w:rsidRPr="00DB5E70" w:rsidRDefault="00DB5E70" w:rsidP="00DB5E70">
      <w:pPr>
        <w:jc w:val="right"/>
        <w:rPr>
          <w:b/>
        </w:rPr>
      </w:pPr>
      <w:r w:rsidRPr="00DB5E70">
        <w:rPr>
          <w:b/>
        </w:rPr>
        <w:t>Name ______________________________</w:t>
      </w:r>
    </w:p>
    <w:p w14:paraId="61D076E0" w14:textId="77777777" w:rsidR="00DB5E70" w:rsidRDefault="00DB5E70" w:rsidP="00DB5E70">
      <w:pPr>
        <w:jc w:val="right"/>
      </w:pPr>
    </w:p>
    <w:p w14:paraId="156D629E" w14:textId="542C45FE" w:rsidR="00DB5E70" w:rsidRPr="008900E3" w:rsidRDefault="008900E3" w:rsidP="00DB5E70">
      <w:pPr>
        <w:rPr>
          <w:b/>
        </w:rPr>
      </w:pPr>
      <w:r w:rsidRPr="008900E3">
        <w:rPr>
          <w:b/>
        </w:rPr>
        <w:t>Expressions and Equations (8.EE.2)</w:t>
      </w:r>
    </w:p>
    <w:p w14:paraId="206D08D0" w14:textId="77777777" w:rsidR="00DB5E70" w:rsidRDefault="00DB5E70" w:rsidP="00DB5E70"/>
    <w:p w14:paraId="11F7DCFF" w14:textId="00E5DD0C" w:rsidR="00DB5E70" w:rsidRPr="00DB5E70" w:rsidRDefault="009F0BB7" w:rsidP="00DB5E70">
      <w:pPr>
        <w:rPr>
          <w:sz w:val="28"/>
        </w:rPr>
      </w:pPr>
      <w:r>
        <w:rPr>
          <w:sz w:val="28"/>
        </w:rPr>
        <w:t xml:space="preserve">Determine the solution(s) of the equation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 xml:space="preserve">=36 </m:t>
        </m:r>
      </m:oMath>
      <w:r>
        <w:rPr>
          <w:sz w:val="28"/>
        </w:rPr>
        <w:t>.</w:t>
      </w:r>
    </w:p>
    <w:p w14:paraId="6CE5D669" w14:textId="77777777" w:rsidR="00DB5E70" w:rsidRDefault="00DB5E70" w:rsidP="00DB5E70"/>
    <w:tbl>
      <w:tblPr>
        <w:tblStyle w:val="TableGrid"/>
        <w:tblW w:w="10975" w:type="dxa"/>
        <w:tblLook w:val="04A0" w:firstRow="1" w:lastRow="0" w:firstColumn="1" w:lastColumn="0" w:noHBand="0" w:noVBand="1"/>
      </w:tblPr>
      <w:tblGrid>
        <w:gridCol w:w="3528"/>
        <w:gridCol w:w="7447"/>
      </w:tblGrid>
      <w:tr w:rsidR="00DB5E70" w14:paraId="690F12B7" w14:textId="77777777" w:rsidTr="008900E3">
        <w:tc>
          <w:tcPr>
            <w:tcW w:w="3528" w:type="dxa"/>
            <w:shd w:val="clear" w:color="auto" w:fill="95B3D7" w:themeFill="accent1" w:themeFillTint="99"/>
          </w:tcPr>
          <w:p w14:paraId="485F67B1" w14:textId="77777777" w:rsidR="00DB5E70" w:rsidRDefault="00DB5E70" w:rsidP="00DB5E70">
            <w:pPr>
              <w:jc w:val="center"/>
            </w:pPr>
            <w:r>
              <w:t>Choose yes or no</w:t>
            </w:r>
          </w:p>
        </w:tc>
        <w:tc>
          <w:tcPr>
            <w:tcW w:w="7447" w:type="dxa"/>
            <w:shd w:val="clear" w:color="auto" w:fill="95B3D7" w:themeFill="accent1" w:themeFillTint="99"/>
          </w:tcPr>
          <w:p w14:paraId="0F19BA5C" w14:textId="77777777" w:rsidR="00DB5E70" w:rsidRDefault="00DB5E70" w:rsidP="00DB5E70">
            <w:pPr>
              <w:jc w:val="center"/>
            </w:pPr>
            <w:r>
              <w:t>Explain your thinking</w:t>
            </w:r>
          </w:p>
        </w:tc>
      </w:tr>
      <w:tr w:rsidR="00DB5E70" w14:paraId="65ADBFD4" w14:textId="77777777" w:rsidTr="008900E3">
        <w:tc>
          <w:tcPr>
            <w:tcW w:w="3528" w:type="dxa"/>
          </w:tcPr>
          <w:p w14:paraId="024DF8A3" w14:textId="6FCC378A" w:rsidR="00DB5E70" w:rsidRDefault="00DB5E70" w:rsidP="00DB5E70">
            <w:r>
              <w:t xml:space="preserve">A. </w:t>
            </w:r>
            <m:oMath>
              <m:r>
                <w:rPr>
                  <w:rFonts w:ascii="Cambria Math" w:hAnsi="Cambria Math"/>
                </w:rPr>
                <m:t>x= -18</m:t>
              </m:r>
            </m:oMath>
          </w:p>
          <w:p w14:paraId="044825E3" w14:textId="1BD906A0" w:rsidR="00DB5E70" w:rsidRDefault="00DB5E70" w:rsidP="00DB5E70"/>
          <w:p w14:paraId="6FDFE304" w14:textId="7B1507D0" w:rsidR="008900E3" w:rsidRDefault="008900E3" w:rsidP="00DB5E70"/>
          <w:p w14:paraId="70D99E09" w14:textId="77777777" w:rsidR="008900E3" w:rsidRDefault="008900E3" w:rsidP="00DB5E70"/>
          <w:p w14:paraId="5EE2306F" w14:textId="2901BF67" w:rsidR="00DB5E70" w:rsidRDefault="00DB5E70" w:rsidP="00DB5E70">
            <w:r>
              <w:t xml:space="preserve">                              </w:t>
            </w:r>
            <w:r w:rsidR="005D5B5D">
              <w:t xml:space="preserve">        </w:t>
            </w:r>
            <w:r>
              <w:t>Yes   or   No</w:t>
            </w:r>
          </w:p>
          <w:p w14:paraId="26690149" w14:textId="77777777" w:rsidR="00DB5E70" w:rsidRDefault="00DB5E70" w:rsidP="00DB5E70"/>
        </w:tc>
        <w:tc>
          <w:tcPr>
            <w:tcW w:w="7447" w:type="dxa"/>
          </w:tcPr>
          <w:p w14:paraId="074B833F" w14:textId="77777777" w:rsidR="00DB5E70" w:rsidRDefault="00DB5E70" w:rsidP="00DB5E70"/>
          <w:p w14:paraId="25631873" w14:textId="47C5E976" w:rsidR="00972848" w:rsidRDefault="00972848" w:rsidP="00DB5E70"/>
        </w:tc>
      </w:tr>
      <w:tr w:rsidR="00DB5E70" w14:paraId="15086042" w14:textId="77777777" w:rsidTr="008900E3">
        <w:tc>
          <w:tcPr>
            <w:tcW w:w="3528" w:type="dxa"/>
          </w:tcPr>
          <w:p w14:paraId="55A50FDE" w14:textId="28C5EE98" w:rsidR="00DB5E70" w:rsidRDefault="00DB5E70" w:rsidP="00DB5E70">
            <w:r>
              <w:t xml:space="preserve">B. </w:t>
            </w:r>
            <m:oMath>
              <m:r>
                <w:rPr>
                  <w:rFonts w:ascii="Cambria Math" w:hAnsi="Cambria Math"/>
                </w:rPr>
                <m:t>x= -6</m:t>
              </m:r>
            </m:oMath>
          </w:p>
          <w:p w14:paraId="385E880C" w14:textId="6790B9A0" w:rsidR="00DB5E70" w:rsidRDefault="00DB5E70" w:rsidP="00DB5E70">
            <w:r>
              <w:t xml:space="preserve">  </w:t>
            </w:r>
          </w:p>
          <w:p w14:paraId="362E20CB" w14:textId="22ACD447" w:rsidR="008900E3" w:rsidRDefault="008900E3" w:rsidP="00DB5E70"/>
          <w:p w14:paraId="5B587B09" w14:textId="77777777" w:rsidR="008900E3" w:rsidRDefault="008900E3" w:rsidP="00DB5E70"/>
          <w:p w14:paraId="1D960A61" w14:textId="22E3252E" w:rsidR="00DB5E70" w:rsidRDefault="00DB5E70" w:rsidP="00DB5E70">
            <w:r>
              <w:t xml:space="preserve">                            </w:t>
            </w:r>
            <w:r w:rsidR="005D5B5D">
              <w:t xml:space="preserve">          </w:t>
            </w:r>
            <w:r>
              <w:t>Yes   or   No</w:t>
            </w:r>
          </w:p>
          <w:p w14:paraId="2018F2CC" w14:textId="77777777" w:rsidR="00DB5E70" w:rsidRDefault="00DB5E70" w:rsidP="00DB5E70"/>
        </w:tc>
        <w:tc>
          <w:tcPr>
            <w:tcW w:w="7447" w:type="dxa"/>
          </w:tcPr>
          <w:p w14:paraId="74647A99" w14:textId="77777777" w:rsidR="00DB5E70" w:rsidRDefault="00DB5E70" w:rsidP="00DB5E70"/>
          <w:p w14:paraId="7827417D" w14:textId="77777777" w:rsidR="00972848" w:rsidRDefault="00972848" w:rsidP="00DB5E70"/>
        </w:tc>
      </w:tr>
      <w:tr w:rsidR="00DB5E70" w14:paraId="79DF123C" w14:textId="77777777" w:rsidTr="008900E3">
        <w:tc>
          <w:tcPr>
            <w:tcW w:w="3528" w:type="dxa"/>
          </w:tcPr>
          <w:p w14:paraId="7D618396" w14:textId="0A830E9A" w:rsidR="00DB5E70" w:rsidRDefault="00DB5E70" w:rsidP="00DB5E70">
            <w:r>
              <w:t xml:space="preserve">C. </w:t>
            </w:r>
            <m:oMath>
              <m:r>
                <w:rPr>
                  <w:rFonts w:ascii="Cambria Math" w:hAnsi="Cambria Math"/>
                </w:rPr>
                <m:t>x= -√6</m:t>
              </m:r>
            </m:oMath>
          </w:p>
          <w:p w14:paraId="210219DD" w14:textId="6C7500E7" w:rsidR="00DB5E70" w:rsidRDefault="00DB5E70" w:rsidP="00DB5E70">
            <w:r>
              <w:t xml:space="preserve">  </w:t>
            </w:r>
          </w:p>
          <w:p w14:paraId="5FB088B0" w14:textId="1278C200" w:rsidR="008900E3" w:rsidRDefault="008900E3" w:rsidP="00DB5E70"/>
          <w:p w14:paraId="3DB7295B" w14:textId="77777777" w:rsidR="008900E3" w:rsidRDefault="008900E3" w:rsidP="00DB5E70"/>
          <w:p w14:paraId="68A6FD3D" w14:textId="0C9EDA46" w:rsidR="00DB5E70" w:rsidRDefault="00DB5E70" w:rsidP="00DB5E70">
            <w:r>
              <w:t xml:space="preserve">                                     </w:t>
            </w:r>
            <w:r w:rsidR="005D5B5D">
              <w:t xml:space="preserve"> </w:t>
            </w:r>
            <w:r>
              <w:t>Yes   or   No</w:t>
            </w:r>
          </w:p>
          <w:p w14:paraId="694DF1B6" w14:textId="77777777" w:rsidR="00DB5E70" w:rsidRDefault="00DB5E70" w:rsidP="00DB5E70"/>
        </w:tc>
        <w:tc>
          <w:tcPr>
            <w:tcW w:w="7447" w:type="dxa"/>
          </w:tcPr>
          <w:p w14:paraId="6E3ECA2D" w14:textId="77777777" w:rsidR="00DB5E70" w:rsidRDefault="00DB5E70" w:rsidP="00DB5E70"/>
        </w:tc>
      </w:tr>
      <w:tr w:rsidR="00DB5E70" w14:paraId="57C2A716" w14:textId="77777777" w:rsidTr="008900E3">
        <w:tc>
          <w:tcPr>
            <w:tcW w:w="3528" w:type="dxa"/>
          </w:tcPr>
          <w:p w14:paraId="7DCB8B98" w14:textId="3F954827" w:rsidR="00DB5E70" w:rsidRDefault="00DB5E70" w:rsidP="00DB5E70">
            <w:r>
              <w:t xml:space="preserve">D. </w:t>
            </w:r>
            <m:oMath>
              <m:r>
                <w:rPr>
                  <w:rFonts w:ascii="Cambria Math" w:hAnsi="Cambria Math"/>
                </w:rPr>
                <m:t>x= √6</m:t>
              </m:r>
            </m:oMath>
          </w:p>
          <w:p w14:paraId="04B7338B" w14:textId="36BA5A1B" w:rsidR="00DB5E70" w:rsidRDefault="00DB5E70" w:rsidP="00DB5E70">
            <w:r>
              <w:t xml:space="preserve"> </w:t>
            </w:r>
          </w:p>
          <w:p w14:paraId="261F93AE" w14:textId="247133D5" w:rsidR="008900E3" w:rsidRDefault="008900E3" w:rsidP="00DB5E70"/>
          <w:p w14:paraId="25DE4002" w14:textId="77777777" w:rsidR="008900E3" w:rsidRDefault="008900E3" w:rsidP="00DB5E70"/>
          <w:p w14:paraId="03410F93" w14:textId="3C414F1B" w:rsidR="00DB5E70" w:rsidRDefault="00DB5E70" w:rsidP="00DB5E70">
            <w:r>
              <w:t xml:space="preserve">                                     </w:t>
            </w:r>
            <w:r w:rsidR="005D5B5D">
              <w:t xml:space="preserve"> </w:t>
            </w:r>
            <w:r>
              <w:t>Yes   or   No</w:t>
            </w:r>
          </w:p>
          <w:p w14:paraId="71FF3717" w14:textId="77777777" w:rsidR="00DB5E70" w:rsidRDefault="00DB5E70" w:rsidP="00DB5E70"/>
        </w:tc>
        <w:tc>
          <w:tcPr>
            <w:tcW w:w="7447" w:type="dxa"/>
          </w:tcPr>
          <w:p w14:paraId="66F17281" w14:textId="77777777" w:rsidR="00DB5E70" w:rsidRDefault="00DB5E70" w:rsidP="00DB5E70"/>
        </w:tc>
      </w:tr>
      <w:tr w:rsidR="00DB5E70" w14:paraId="6EFA4F7A" w14:textId="77777777" w:rsidTr="008900E3">
        <w:tc>
          <w:tcPr>
            <w:tcW w:w="3528" w:type="dxa"/>
          </w:tcPr>
          <w:p w14:paraId="6190EA3B" w14:textId="2C0FBC9C" w:rsidR="00DB5E70" w:rsidRDefault="00DB5E70" w:rsidP="00DB5E70">
            <w:r>
              <w:t xml:space="preserve">E. </w:t>
            </w:r>
            <m:oMath>
              <m:r>
                <w:rPr>
                  <w:rFonts w:ascii="Cambria Math" w:hAnsi="Cambria Math"/>
                </w:rPr>
                <m:t>x= 6</m:t>
              </m:r>
            </m:oMath>
          </w:p>
          <w:p w14:paraId="0F76C136" w14:textId="1917EAF9" w:rsidR="00DB5E70" w:rsidRDefault="00DB5E70" w:rsidP="00DB5E70">
            <w:r>
              <w:t xml:space="preserve"> </w:t>
            </w:r>
          </w:p>
          <w:p w14:paraId="459E0A6E" w14:textId="5B02EBBC" w:rsidR="008900E3" w:rsidRDefault="008900E3" w:rsidP="00DB5E70"/>
          <w:p w14:paraId="1A1A79F8" w14:textId="77777777" w:rsidR="008900E3" w:rsidRDefault="008900E3" w:rsidP="00DB5E70">
            <w:bookmarkStart w:id="0" w:name="_GoBack"/>
            <w:bookmarkEnd w:id="0"/>
          </w:p>
          <w:p w14:paraId="59DEFE0C" w14:textId="682BFDA2" w:rsidR="00DB5E70" w:rsidRDefault="00DB5E70" w:rsidP="00DB5E70">
            <w:r>
              <w:t xml:space="preserve">                            </w:t>
            </w:r>
            <w:r w:rsidR="005D5B5D">
              <w:t xml:space="preserve">          </w:t>
            </w:r>
            <w:r>
              <w:t>Yes   or   No</w:t>
            </w:r>
          </w:p>
          <w:p w14:paraId="5AC4EC7F" w14:textId="77777777" w:rsidR="00DB5E70" w:rsidRDefault="00DB5E70" w:rsidP="00DB5E70"/>
        </w:tc>
        <w:tc>
          <w:tcPr>
            <w:tcW w:w="7447" w:type="dxa"/>
          </w:tcPr>
          <w:p w14:paraId="4FB1B1AE" w14:textId="77777777" w:rsidR="00DB5E70" w:rsidRDefault="00DB5E70" w:rsidP="00DB5E70"/>
        </w:tc>
      </w:tr>
      <w:tr w:rsidR="00DB5E70" w14:paraId="33E9C379" w14:textId="77777777" w:rsidTr="008900E3">
        <w:tc>
          <w:tcPr>
            <w:tcW w:w="3528" w:type="dxa"/>
          </w:tcPr>
          <w:p w14:paraId="13C7F169" w14:textId="62D700A8" w:rsidR="00DB5E70" w:rsidRDefault="00DB5E70" w:rsidP="00DB5E70">
            <w:r>
              <w:t xml:space="preserve">F. </w:t>
            </w:r>
            <m:oMath>
              <m:r>
                <w:rPr>
                  <w:rFonts w:ascii="Cambria Math" w:hAnsi="Cambria Math"/>
                </w:rPr>
                <m:t>x= 18</m:t>
              </m:r>
            </m:oMath>
          </w:p>
          <w:p w14:paraId="788506CF" w14:textId="5A4A4718" w:rsidR="00DB5E70" w:rsidRDefault="00DB5E70" w:rsidP="00DB5E70">
            <w:r>
              <w:t xml:space="preserve">     </w:t>
            </w:r>
          </w:p>
          <w:p w14:paraId="6E9650A9" w14:textId="17A167A5" w:rsidR="008900E3" w:rsidRDefault="008900E3" w:rsidP="00DB5E70"/>
          <w:p w14:paraId="2611EF59" w14:textId="77777777" w:rsidR="008900E3" w:rsidRDefault="008900E3" w:rsidP="00DB5E70"/>
          <w:p w14:paraId="22631FD9" w14:textId="03884807" w:rsidR="00DB5E70" w:rsidRDefault="00DB5E70" w:rsidP="00DB5E70">
            <w:r>
              <w:t xml:space="preserve">                         </w:t>
            </w:r>
            <w:r w:rsidR="005D5B5D">
              <w:t xml:space="preserve">             </w:t>
            </w:r>
            <w:r>
              <w:t>Yes   or   No</w:t>
            </w:r>
          </w:p>
          <w:p w14:paraId="4FC989FE" w14:textId="77777777" w:rsidR="00DB5E70" w:rsidRDefault="00DB5E70" w:rsidP="00DB5E70"/>
        </w:tc>
        <w:tc>
          <w:tcPr>
            <w:tcW w:w="7447" w:type="dxa"/>
          </w:tcPr>
          <w:p w14:paraId="01BFBE07" w14:textId="77777777" w:rsidR="00DB5E70" w:rsidRDefault="00DB5E70" w:rsidP="00DB5E70"/>
        </w:tc>
      </w:tr>
    </w:tbl>
    <w:p w14:paraId="29FCC3E4" w14:textId="77777777" w:rsidR="00DB5E70" w:rsidRDefault="00DB5E70" w:rsidP="00DB5E70"/>
    <w:p w14:paraId="60F3BE85" w14:textId="2776422D" w:rsidR="00DB5E70" w:rsidRDefault="00DB5E70" w:rsidP="00DB5E70">
      <w:r>
        <w:t>Source: PARCC Spr</w:t>
      </w:r>
      <w:r w:rsidR="002150DB">
        <w:t>ing 201</w:t>
      </w:r>
      <w:r w:rsidR="009F0BB7">
        <w:t xml:space="preserve">8 </w:t>
      </w:r>
      <w:r w:rsidR="002150DB">
        <w:t xml:space="preserve">Grade </w:t>
      </w:r>
      <w:r w:rsidR="009F0BB7">
        <w:t xml:space="preserve">8 </w:t>
      </w:r>
      <w:r w:rsidR="002150DB">
        <w:t>Released Items</w:t>
      </w:r>
      <w:r w:rsidR="009F0BB7">
        <w:t xml:space="preserve"> </w:t>
      </w:r>
      <w:hyperlink r:id="rId4" w:history="1">
        <w:r w:rsidR="009F0BB7" w:rsidRPr="009F0BB7">
          <w:rPr>
            <w:rStyle w:val="Hyperlink"/>
            <w:sz w:val="22"/>
          </w:rPr>
          <w:t>https://parcc-assessment.org/wp-content/uploads/2018/08/Math_2018_Released_Items/Grade08/Grade-8-Math-Item-Set-2018.pdf</w:t>
        </w:r>
      </w:hyperlink>
    </w:p>
    <w:sectPr w:rsidR="00DB5E70" w:rsidSect="008900E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2NTAwNzUytDQxMrdQ0lEKTi0uzszPAykwqgUANVOiZCwAAAA="/>
  </w:docVars>
  <w:rsids>
    <w:rsidRoot w:val="00DB5E70"/>
    <w:rsid w:val="002150DB"/>
    <w:rsid w:val="005D5B5D"/>
    <w:rsid w:val="007B2D78"/>
    <w:rsid w:val="008900E3"/>
    <w:rsid w:val="00972848"/>
    <w:rsid w:val="009F0BB7"/>
    <w:rsid w:val="00B05FF6"/>
    <w:rsid w:val="00B10A24"/>
    <w:rsid w:val="00B761DD"/>
    <w:rsid w:val="00DB5E70"/>
    <w:rsid w:val="00E14253"/>
    <w:rsid w:val="00FC4EB5"/>
    <w:rsid w:val="00FF0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F5DAB"/>
  <w14:defaultImageDpi w14:val="330"/>
  <w15:docId w15:val="{04A88D0A-3507-4278-ABCD-727863D10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E7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B5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E7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B5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E7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5FF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0B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parcc-assessment.org/wp-content/uploads/2018/08/Math_2018_Released_Items/Grade08/Grade-8-Math-Item-Set-2018.pdf" TargetMode="Externa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9" ma:contentTypeDescription="Create a new document." ma:contentTypeScope="" ma:versionID="dd7ca9f908b163894365e44ad2e7af4f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8e88bad1cdd0689264915d453b558352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E60A380-F28D-405A-AD37-533193777425}"/>
</file>

<file path=customXml/itemProps2.xml><?xml version="1.0" encoding="utf-8"?>
<ds:datastoreItem xmlns:ds="http://schemas.openxmlformats.org/officeDocument/2006/customXml" ds:itemID="{99DC9E19-B8DB-4270-8325-1863770E92DF}"/>
</file>

<file path=customXml/itemProps3.xml><?xml version="1.0" encoding="utf-8"?>
<ds:datastoreItem xmlns:ds="http://schemas.openxmlformats.org/officeDocument/2006/customXml" ds:itemID="{9817DFE9-BB16-4406-89D8-DF61E731475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3</Words>
  <Characters>76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jmpsheppard@gmail.com</cp:lastModifiedBy>
  <cp:revision>4</cp:revision>
  <dcterms:created xsi:type="dcterms:W3CDTF">2019-02-22T23:05:00Z</dcterms:created>
  <dcterms:modified xsi:type="dcterms:W3CDTF">2019-02-27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